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bye Ostr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by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tr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8 Hazel Avenu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byeostro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634655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